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6" w:name="X230297831b6d490d58d861a4e6de71bffdcfb66"/>
    <w:p>
      <w:pPr>
        <w:pStyle w:val="Heading1"/>
      </w:pPr>
      <w:r>
        <w:t xml:space="preserve">Cover Letter for Pharmacist Position in Zimbabwe Harare</w:t>
      </w:r>
    </w:p>
    <w:p>
      <w:pPr>
        <w:pStyle w:val="FirstParagraph"/>
      </w:pPr>
      <w:r>
        <w:t xml:space="preserve">Dear [Hiring Manager's Name],</w:t>
      </w:r>
    </w:p>
    <w:p>
      <w:pPr>
        <w:pStyle w:val="BodyText"/>
      </w:pPr>
      <w:r>
        <w:t xml:space="preserve">I am writing to express my interest in the Pharmacist position at [Hospital/Pharmacy Name] in Zimbabwe Harare. As a dedicated and experienced pharmacy professional with a strong commitment to community health, I am eager to contribute my expertise and passion for pharmaceutical care to your esteemed organization. My background in pharmacy, combined with my deep understanding of the unique healthcare challenges faced in Zimbabwe Harare, positions me as an ideal candidate for this role.</w:t>
      </w:r>
    </w:p>
    <w:bookmarkStart w:id="20" w:name="professional-background-and-expertise"/>
    <w:p>
      <w:pPr>
        <w:pStyle w:val="Heading2"/>
      </w:pPr>
      <w:r>
        <w:t xml:space="preserve">Professional Background and Expertise</w:t>
      </w:r>
    </w:p>
    <w:p>
      <w:pPr>
        <w:pStyle w:val="FirstParagraph"/>
      </w:pPr>
      <w:r>
        <w:t xml:space="preserve">With over [X years] of experience in pharmacy practice, I have developed a comprehensive skill set that aligns perfectly with the responsibilities of a Pharmacist in Zimbabwe Harare. My career has been driven by a commitment to patient safety, medication optimization, and fostering trust within the community. Whether working in hospital settings or retail pharmacies, I have consistently prioritized accurate prescription interpretation, drug information dissemination, and adherence to local regulatory standards.</w:t>
      </w:r>
    </w:p>
    <w:p>
      <w:pPr>
        <w:pStyle w:val="BodyText"/>
      </w:pPr>
      <w:r>
        <w:t xml:space="preserve">In my previous role as a Pharmacist at [Previous Employer Name] in Harare, I played a pivotal role in managing medication therapy for diverse patient populations. This experience allowed me to refine my ability to collaborate with healthcare providers, ensuring that patients received personalized and evidence-based care. I also spearheaded initiatives to improve medication adherence through patient counseling and educational workshops, which were particularly impactful in addressing the unique health needs of Zimbabwean communities.</w:t>
      </w:r>
    </w:p>
    <w:bookmarkEnd w:id="20"/>
    <w:bookmarkStart w:id="21" w:name="X400d1917b5bbe4451e7153ac5608369dc072e64"/>
    <w:p>
      <w:pPr>
        <w:pStyle w:val="Heading2"/>
      </w:pPr>
      <w:r>
        <w:t xml:space="preserve">Understanding of Zimbabwe Harare’s Healthcare Landscape</w:t>
      </w:r>
    </w:p>
    <w:p>
      <w:pPr>
        <w:pStyle w:val="FirstParagraph"/>
      </w:pPr>
      <w:r>
        <w:t xml:space="preserve">Zimbabwe Harare, as the capital city, faces distinct healthcare challenges that require a pharmacist with both technical expertise and cultural sensitivity. I have long admired the resilience of healthcare professionals in this region and am motivated to contribute to its progress. My familiarity with local pharmaceutical practices, including adherence to Zimbabwean regulations such as those enforced by the Pharmacy Council of Zimbabwe, ensures that I can seamlessly integrate into your team while upholding the highest standards of care.</w:t>
      </w:r>
    </w:p>
    <w:p>
      <w:pPr>
        <w:pStyle w:val="BodyText"/>
      </w:pPr>
      <w:r>
        <w:t xml:space="preserve">Harare’s healthcare system is marked by a mix of public and private facilities, each with its own set of challenges. As a Pharmacist, I understand the importance of navigating these dynamics to provide equitable access to medications. For instance, I have experience working in underserved areas where resource constraints necessitate innovative solutions. This has honed my ability to optimize workflows and prioritize patient needs effectively, even in high-pressure environments.</w:t>
      </w:r>
    </w:p>
    <w:bookmarkEnd w:id="21"/>
    <w:bookmarkStart w:id="22" w:name="skills-and-qualifications"/>
    <w:p>
      <w:pPr>
        <w:pStyle w:val="Heading2"/>
      </w:pPr>
      <w:r>
        <w:t xml:space="preserve">Skills and Qualifications</w:t>
      </w:r>
    </w:p>
    <w:p>
      <w:pPr>
        <w:pStyle w:val="FirstParagraph"/>
      </w:pPr>
      <w:r>
        <w:t xml:space="preserve">My qualifications include a [Degree Name] in Pharmacy from [University Name], which equipped me with a strong foundation in pharmaceutical sciences, pharmacology, and clinical pharmacy. I am also certified by the Pharmacy Council of Zimbabwe, ensuring that I meet all legal requirements for practicing as a pharmacist in this region. Beyond formal education, I have consistently pursued continuing professional development to stay updated on advancements in drug therapy and healthcare policies.</w:t>
      </w:r>
    </w:p>
    <w:p>
      <w:pPr>
        <w:pStyle w:val="BodyText"/>
      </w:pPr>
      <w:r>
        <w:t xml:space="preserve">Key skills that set me apart include:</w:t>
      </w:r>
    </w:p>
    <w:p>
      <w:pPr>
        <w:numPr>
          <w:ilvl w:val="0"/>
          <w:numId w:val="1001"/>
        </w:numPr>
        <w:pStyle w:val="Compact"/>
      </w:pPr>
      <w:r>
        <w:rPr>
          <w:bCs/>
          <w:b/>
        </w:rPr>
        <w:t xml:space="preserve">Expertise in Prescription Review:</w:t>
      </w:r>
      <w:r>
        <w:t xml:space="preserve"> </w:t>
      </w:r>
      <w:r>
        <w:t xml:space="preserve">I specialize in analyzing prescriptions for accuracy, potential interactions, and appropriateness, ensuring patient safety.</w:t>
      </w:r>
    </w:p>
    <w:p>
      <w:pPr>
        <w:numPr>
          <w:ilvl w:val="0"/>
          <w:numId w:val="1001"/>
        </w:numPr>
        <w:pStyle w:val="Compact"/>
      </w:pPr>
      <w:r>
        <w:t xml:space="preserve">Patient Counseling:** My ability to communicate complex medical information in an accessible manner has earned praise from both patients and colleagues.</w:t>
      </w:r>
    </w:p>
    <w:p>
      <w:pPr>
        <w:numPr>
          <w:ilvl w:val="0"/>
          <w:numId w:val="1001"/>
        </w:numPr>
        <w:pStyle w:val="Compact"/>
      </w:pPr>
      <w:r>
        <w:t xml:space="preserve">Inventory Management:** I have successfully managed pharmaceutical inventory systems to minimize waste and ensure medication availability.</w:t>
      </w:r>
    </w:p>
    <w:p>
      <w:pPr>
        <w:numPr>
          <w:ilvl w:val="0"/>
          <w:numId w:val="1001"/>
        </w:numPr>
        <w:pStyle w:val="Compact"/>
      </w:pPr>
      <w:r>
        <w:rPr>
          <w:bCs/>
          <w:b/>
        </w:rPr>
        <w:t xml:space="preserve">Collaboration with Healthcare Teams:</w:t>
      </w:r>
      <w:r>
        <w:t xml:space="preserve"> </w:t>
      </w:r>
      <w:r>
        <w:t xml:space="preserve">I work closely with doctors, nurses, and other professionals to provide holistic care for patients.</w:t>
      </w:r>
    </w:p>
    <w:bookmarkEnd w:id="22"/>
    <w:bookmarkStart w:id="23" w:name="X5e6b1b22485660b393f27ce7e04acc3642a33cf"/>
    <w:p>
      <w:pPr>
        <w:pStyle w:val="Heading2"/>
      </w:pPr>
      <w:r>
        <w:t xml:space="preserve">Commitment to Community Health in Zimbabwe Harare</w:t>
      </w:r>
    </w:p>
    <w:p>
      <w:pPr>
        <w:pStyle w:val="FirstParagraph"/>
      </w:pPr>
      <w:r>
        <w:t xml:space="preserve">Beyond my professional responsibilities, I am deeply committed to advancing public health in Zimbabwe Harare. I have participated in several community outreach programs focused on disease prevention and health education. For example, I organized a series of workshops on malaria and HIV/AIDS awareness in collaboration with local NGOs, which reached over [X] residents. These experiences have reinforced my belief that pharmacists play a critical role in empowering communities to take control of their health.</w:t>
      </w:r>
    </w:p>
    <w:p>
      <w:pPr>
        <w:pStyle w:val="BodyText"/>
      </w:pPr>
      <w:r>
        <w:t xml:space="preserve">Furthermore, I am passionate about addressing the challenges of chronic disease management in Zimbabwe. With conditions like diabetes and hypertension becoming increasingly prevalent, I aim to leverage my knowledge to support patients in adhering to their treatment plans. This includes developing tailored medication schedules and providing ongoing follow-up care, which is especially vital in areas with limited access to specialist services.</w:t>
      </w:r>
    </w:p>
    <w:bookmarkEnd w:id="23"/>
    <w:bookmarkStart w:id="24" w:name="why-hospitalpharmacy-name"/>
    <w:p>
      <w:pPr>
        <w:pStyle w:val="Heading2"/>
      </w:pPr>
      <w:r>
        <w:t xml:space="preserve">Why [Hospital/Pharmacy Name]?</w:t>
      </w:r>
    </w:p>
    <w:p>
      <w:pPr>
        <w:pStyle w:val="FirstParagraph"/>
      </w:pPr>
      <w:r>
        <w:t xml:space="preserve">I am particularly drawn to [Hospital/Pharmacy Name] because of its reputation for excellence in patient-centered care and its dedication to improving health outcomes in Harare. I admire the organization’s commitment to innovation and community engagement, which aligns with my own values as a Pharmacist. I am eager to contribute to your mission by bringing my expertise in pharmaceutical services, leadership skills, and passion for public health.</w:t>
      </w:r>
    </w:p>
    <w:p>
      <w:pPr>
        <w:pStyle w:val="BodyText"/>
      </w:pPr>
      <w:r>
        <w:t xml:space="preserve">One aspect of [Hospital/Pharmacy Name] that resonates with me is its focus on [specific initiative or value, e.g., "expanding access to affordable medications" or "integrating traditional and modern medicine"]. I believe my experience in navigating complex healthcare systems and my ability to adapt to diverse patient needs will allow me to make a meaningful impact here. I am also excited about the opportunity to collaborate with a team of professionals who share my dedication to excellence.</w:t>
      </w:r>
    </w:p>
    <w:bookmarkEnd w:id="24"/>
    <w:bookmarkStart w:id="25" w:name="conclusion"/>
    <w:p>
      <w:pPr>
        <w:pStyle w:val="Heading2"/>
      </w:pPr>
      <w:r>
        <w:t xml:space="preserve">Conclusion</w:t>
      </w:r>
    </w:p>
    <w:p>
      <w:pPr>
        <w:pStyle w:val="FirstParagraph"/>
      </w:pPr>
      <w:r>
        <w:t xml:space="preserve">In conclusion, I am confident that my background, skills, and passion for pharmacy make me an excellent fit for the Pharmacist position at [Hospital/Pharmacy Name] in Zimbabwe Harare. I am eager to bring my expertise to your team and contribute to the continued success of your organization. Thank you for considering my application. I would welcome the opportunity to discuss how I can contribute to your mission and support the health of patients in Harare.</w:t>
      </w:r>
    </w:p>
    <w:p>
      <w:pPr>
        <w:pStyle w:val="BodyText"/>
      </w:pPr>
      <w:r>
        <w:t xml:space="preserve">Respectfully,</w:t>
      </w:r>
    </w:p>
    <w:p>
      <w:pPr>
        <w:pStyle w:val="BodyText"/>
      </w:pPr>
      <w:r>
        <w:t xml:space="preserve">[Your Full Name]</w:t>
      </w:r>
    </w:p>
    <w:p>
      <w:pPr>
        <w:pStyle w:val="BodyText"/>
      </w:pPr>
      <w:r>
        <w:t xml:space="preserve">[Your Contact Information: Phone Number, Email Address, LinkedIn Profil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Zimbabwe Harare</dc:title>
  <dc:creator/>
  <cp:keywords/>
  <dcterms:created xsi:type="dcterms:W3CDTF">2025-12-12T03:38:24Z</dcterms:created>
  <dcterms:modified xsi:type="dcterms:W3CDTF">2025-12-12T03:38:24Z</dcterms:modified>
</cp:coreProperties>
</file>

<file path=docProps/custom.xml><?xml version="1.0" encoding="utf-8"?>
<Properties xmlns="http://schemas.openxmlformats.org/officeDocument/2006/custom-properties" xmlns:vt="http://schemas.openxmlformats.org/officeDocument/2006/docPropsVTypes"/>
</file>